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12329" w14:textId="64B7BE7C" w:rsidR="00187F64" w:rsidRPr="00B525C9" w:rsidRDefault="001A63A2" w:rsidP="00A4644F">
      <w:pPr>
        <w:jc w:val="center"/>
        <w:rPr>
          <w:rFonts w:ascii="Arial" w:hAnsi="Arial" w:cs="Arial"/>
          <w:b/>
          <w:sz w:val="52"/>
        </w:rPr>
      </w:pPr>
      <w:r>
        <w:rPr>
          <w:rFonts w:ascii="Arial" w:hAnsi="Arial" w:cs="Arial"/>
          <w:b/>
          <w:noProof/>
          <w:sz w:val="52"/>
        </w:rPr>
        <w:drawing>
          <wp:anchor distT="0" distB="0" distL="114300" distR="114300" simplePos="0" relativeHeight="251670528" behindDoc="1" locked="0" layoutInCell="1" allowOverlap="1" wp14:anchorId="235E0F5A" wp14:editId="216FBF67">
            <wp:simplePos x="0" y="0"/>
            <wp:positionH relativeFrom="column">
              <wp:posOffset>0</wp:posOffset>
            </wp:positionH>
            <wp:positionV relativeFrom="paragraph">
              <wp:posOffset>-50800</wp:posOffset>
            </wp:positionV>
            <wp:extent cx="8229600" cy="469900"/>
            <wp:effectExtent l="0" t="0" r="0" b="1270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t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6ABE">
        <w:rPr>
          <w:rFonts w:ascii="Arial" w:hAnsi="Arial" w:cs="Arial"/>
          <w:b/>
          <w:sz w:val="52"/>
        </w:rPr>
        <w:t>MUSCULAR FITNESS CHART</w:t>
      </w:r>
    </w:p>
    <w:p w14:paraId="74C2A630" w14:textId="1E3B7158" w:rsidR="000729B4" w:rsidRPr="004C3B20" w:rsidRDefault="000729B4" w:rsidP="004C3B20">
      <w:pPr>
        <w:rPr>
          <w:rFonts w:ascii="Arial" w:hAnsi="Arial" w:cs="Arial"/>
          <w:sz w:val="28"/>
        </w:rPr>
      </w:pPr>
    </w:p>
    <w:p w14:paraId="7221B04A" w14:textId="5D76722B" w:rsidR="00187F64" w:rsidRPr="00896ABE" w:rsidRDefault="00F7295E" w:rsidP="00896ABE">
      <w:pPr>
        <w:jc w:val="center"/>
        <w:rPr>
          <w:rFonts w:ascii="Arial" w:hAnsi="Arial" w:cs="Arial"/>
          <w:sz w:val="36"/>
          <w:szCs w:val="36"/>
        </w:rPr>
      </w:pPr>
      <w:r w:rsidRPr="00896ABE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863AFF" wp14:editId="36B5DEBE">
                <wp:simplePos x="0" y="0"/>
                <wp:positionH relativeFrom="column">
                  <wp:posOffset>552450</wp:posOffset>
                </wp:positionH>
                <wp:positionV relativeFrom="paragraph">
                  <wp:posOffset>637939</wp:posOffset>
                </wp:positionV>
                <wp:extent cx="7162800" cy="352996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62800" cy="3529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232" w:type="dxa"/>
                              <w:jc w:val="center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817"/>
                              <w:gridCol w:w="7415"/>
                            </w:tblGrid>
                            <w:tr w:rsidR="001A63A2" w:rsidRPr="009E1524" w14:paraId="17D4F144" w14:textId="77777777" w:rsidTr="00896ABE">
                              <w:trPr>
                                <w:trHeight w:val="598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0F638EBD" w14:textId="0211459D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u w:val="single"/>
                                    </w:rPr>
                                    <w:t>COLOR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7967A294" w14:textId="6A0D86F8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 w:themeColor="text1"/>
                                      <w:sz w:val="32"/>
                                      <w:szCs w:val="32"/>
                                      <w:u w:val="single"/>
                                    </w:rPr>
                                    <w:t>EXERCISE</w:t>
                                  </w:r>
                                </w:p>
                              </w:tc>
                            </w:tr>
                            <w:tr w:rsidR="001A63A2" w:rsidRPr="009E1524" w14:paraId="05A53602" w14:textId="77777777" w:rsidTr="00896ABE">
                              <w:trPr>
                                <w:trHeight w:val="1099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C00000"/>
                                  <w:vAlign w:val="center"/>
                                </w:tcPr>
                                <w:p w14:paraId="5F388DF3" w14:textId="590D3F2A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RED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C00000"/>
                                  <w:vAlign w:val="center"/>
                                </w:tcPr>
                                <w:p w14:paraId="17AA91B9" w14:textId="798D02B9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PUSH-UPS</w:t>
                                  </w:r>
                                </w:p>
                              </w:tc>
                            </w:tr>
                            <w:tr w:rsidR="001A63A2" w:rsidRPr="009E1524" w14:paraId="2C62E0AA" w14:textId="77777777" w:rsidTr="00896ABE">
                              <w:trPr>
                                <w:trHeight w:val="1099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2F5496" w:themeFill="accent1" w:themeFillShade="BF"/>
                                  <w:vAlign w:val="center"/>
                                </w:tcPr>
                                <w:p w14:paraId="2E15AF5D" w14:textId="2C3563BA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BLUE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2F5496" w:themeFill="accent1" w:themeFillShade="BF"/>
                                  <w:vAlign w:val="center"/>
                                </w:tcPr>
                                <w:p w14:paraId="10F544F3" w14:textId="38DBF7F4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SQUAT PRESS</w:t>
                                  </w:r>
                                </w:p>
                              </w:tc>
                            </w:tr>
                            <w:tr w:rsidR="001A63A2" w:rsidRPr="009E1524" w14:paraId="665F74B8" w14:textId="77777777" w:rsidTr="00896ABE">
                              <w:trPr>
                                <w:trHeight w:val="1099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538135" w:themeFill="accent6" w:themeFillShade="BF"/>
                                  <w:vAlign w:val="center"/>
                                </w:tcPr>
                                <w:p w14:paraId="6851B10C" w14:textId="3102BFF3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GREEN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538135" w:themeFill="accent6" w:themeFillShade="BF"/>
                                  <w:vAlign w:val="center"/>
                                </w:tcPr>
                                <w:p w14:paraId="5BF6F9AB" w14:textId="77777777" w:rsidR="00896ABE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SIDE PLANK HOLD</w:t>
                                  </w:r>
                                </w:p>
                                <w:p w14:paraId="21020AA7" w14:textId="3A8D5B5E" w:rsidR="001A63A2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(</w:t>
                                  </w:r>
                                  <w:proofErr w:type="gramStart"/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count</w:t>
                                  </w:r>
                                  <w:proofErr w:type="gramEnd"/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Mississippi’s)</w:t>
                                  </w:r>
                                </w:p>
                              </w:tc>
                            </w:tr>
                            <w:tr w:rsidR="00F021C3" w:rsidRPr="009E1524" w14:paraId="5A1E4FED" w14:textId="77777777" w:rsidTr="00896ABE">
                              <w:trPr>
                                <w:trHeight w:val="1099"/>
                                <w:jc w:val="center"/>
                              </w:trPr>
                              <w:tc>
                                <w:tcPr>
                                  <w:tcW w:w="3817" w:type="dxa"/>
                                  <w:shd w:val="clear" w:color="auto" w:fill="000000" w:themeFill="text1"/>
                                  <w:vAlign w:val="center"/>
                                </w:tcPr>
                                <w:p w14:paraId="430C581B" w14:textId="6DC37AEE" w:rsidR="00F021C3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BLACK</w:t>
                                  </w:r>
                                </w:p>
                              </w:tc>
                              <w:tc>
                                <w:tcPr>
                                  <w:tcW w:w="7415" w:type="dxa"/>
                                  <w:shd w:val="clear" w:color="auto" w:fill="000000" w:themeFill="text1"/>
                                  <w:vAlign w:val="center"/>
                                </w:tcPr>
                                <w:p w14:paraId="4B9CD182" w14:textId="5DC52B96" w:rsidR="00F021C3" w:rsidRPr="00896ABE" w:rsidRDefault="00896ABE" w:rsidP="00896AB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896AB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ALTERNATING LUNGES</w:t>
                                  </w:r>
                                </w:p>
                              </w:tc>
                            </w:tr>
                          </w:tbl>
                          <w:p w14:paraId="3A525C32" w14:textId="77777777" w:rsidR="001A63A2" w:rsidRDefault="001A63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63AFF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3.5pt;margin-top:50.25pt;width:564pt;height:277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" filled="f" stroked="f">
                <v:textbox>
                  <w:txbxContent>
                    <w:tbl>
                      <w:tblPr>
                        <w:tblStyle w:val="TableGrid"/>
                        <w:tblW w:w="11232" w:type="dxa"/>
                        <w:jc w:val="center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817"/>
                        <w:gridCol w:w="7415"/>
                      </w:tblGrid>
                      <w:tr w:rsidR="001A63A2" w:rsidRPr="009E1524" w14:paraId="17D4F144" w14:textId="77777777" w:rsidTr="00896ABE">
                        <w:trPr>
                          <w:trHeight w:val="598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FFFFFF" w:themeFill="background1"/>
                            <w:vAlign w:val="center"/>
                          </w:tcPr>
                          <w:p w14:paraId="0F638EBD" w14:textId="0211459D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  <w:t>COLOR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FFFFFF" w:themeFill="background1"/>
                            <w:vAlign w:val="center"/>
                          </w:tcPr>
                          <w:p w14:paraId="7967A294" w14:textId="6A0D86F8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  <w:t>EXERCISE</w:t>
                            </w:r>
                          </w:p>
                        </w:tc>
                      </w:tr>
                      <w:tr w:rsidR="001A63A2" w:rsidRPr="009E1524" w14:paraId="05A53602" w14:textId="77777777" w:rsidTr="00896ABE">
                        <w:trPr>
                          <w:trHeight w:val="1099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C00000"/>
                            <w:vAlign w:val="center"/>
                          </w:tcPr>
                          <w:p w14:paraId="5F388DF3" w14:textId="590D3F2A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RED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C00000"/>
                            <w:vAlign w:val="center"/>
                          </w:tcPr>
                          <w:p w14:paraId="17AA91B9" w14:textId="798D02B9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PUSH-UPS</w:t>
                            </w:r>
                          </w:p>
                        </w:tc>
                      </w:tr>
                      <w:tr w:rsidR="001A63A2" w:rsidRPr="009E1524" w14:paraId="2C62E0AA" w14:textId="77777777" w:rsidTr="00896ABE">
                        <w:trPr>
                          <w:trHeight w:val="1099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2F5496" w:themeFill="accent1" w:themeFillShade="BF"/>
                            <w:vAlign w:val="center"/>
                          </w:tcPr>
                          <w:p w14:paraId="2E15AF5D" w14:textId="2C3563BA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BLUE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2F5496" w:themeFill="accent1" w:themeFillShade="BF"/>
                            <w:vAlign w:val="center"/>
                          </w:tcPr>
                          <w:p w14:paraId="10F544F3" w14:textId="38DBF7F4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SQUAT PRESS</w:t>
                            </w:r>
                          </w:p>
                        </w:tc>
                      </w:tr>
                      <w:tr w:rsidR="001A63A2" w:rsidRPr="009E1524" w14:paraId="665F74B8" w14:textId="77777777" w:rsidTr="00896ABE">
                        <w:trPr>
                          <w:trHeight w:val="1099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538135" w:themeFill="accent6" w:themeFillShade="BF"/>
                            <w:vAlign w:val="center"/>
                          </w:tcPr>
                          <w:p w14:paraId="6851B10C" w14:textId="3102BFF3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GREEN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538135" w:themeFill="accent6" w:themeFillShade="BF"/>
                            <w:vAlign w:val="center"/>
                          </w:tcPr>
                          <w:p w14:paraId="5BF6F9AB" w14:textId="77777777" w:rsidR="00896ABE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SIDE PLANK HOLD</w:t>
                            </w:r>
                          </w:p>
                          <w:p w14:paraId="21020AA7" w14:textId="3A8D5B5E" w:rsidR="001A63A2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ount</w:t>
                            </w:r>
                            <w:proofErr w:type="gramEnd"/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Mississippi’s)</w:t>
                            </w:r>
                          </w:p>
                        </w:tc>
                      </w:tr>
                      <w:tr w:rsidR="00F021C3" w:rsidRPr="009E1524" w14:paraId="5A1E4FED" w14:textId="77777777" w:rsidTr="00896ABE">
                        <w:trPr>
                          <w:trHeight w:val="1099"/>
                          <w:jc w:val="center"/>
                        </w:trPr>
                        <w:tc>
                          <w:tcPr>
                            <w:tcW w:w="3817" w:type="dxa"/>
                            <w:shd w:val="clear" w:color="auto" w:fill="000000" w:themeFill="text1"/>
                            <w:vAlign w:val="center"/>
                          </w:tcPr>
                          <w:p w14:paraId="430C581B" w14:textId="6DC37AEE" w:rsidR="00F021C3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BLACK</w:t>
                            </w:r>
                          </w:p>
                        </w:tc>
                        <w:tc>
                          <w:tcPr>
                            <w:tcW w:w="7415" w:type="dxa"/>
                            <w:shd w:val="clear" w:color="auto" w:fill="000000" w:themeFill="text1"/>
                            <w:vAlign w:val="center"/>
                          </w:tcPr>
                          <w:p w14:paraId="4B9CD182" w14:textId="5DC52B96" w:rsidR="00F021C3" w:rsidRPr="00896ABE" w:rsidRDefault="00896ABE" w:rsidP="00896A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96AB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ALTERNATING LUNGES</w:t>
                            </w:r>
                          </w:p>
                        </w:tc>
                      </w:tr>
                    </w:tbl>
                    <w:p w14:paraId="3A525C32" w14:textId="77777777" w:rsidR="001A63A2" w:rsidRDefault="001A63A2"/>
                  </w:txbxContent>
                </v:textbox>
                <w10:wrap type="square"/>
              </v:shape>
            </w:pict>
          </mc:Fallback>
        </mc:AlternateContent>
      </w:r>
      <w:r w:rsidR="004C3B20" w:rsidRPr="00896ABE">
        <w:rPr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E4DA8C" wp14:editId="51633987">
                <wp:simplePos x="0" y="0"/>
                <wp:positionH relativeFrom="column">
                  <wp:posOffset>4714240</wp:posOffset>
                </wp:positionH>
                <wp:positionV relativeFrom="page">
                  <wp:posOffset>5901690</wp:posOffset>
                </wp:positionV>
                <wp:extent cx="3037840" cy="861695"/>
                <wp:effectExtent l="0" t="0" r="0" b="19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7840" cy="861695"/>
                          <a:chOff x="0" y="0"/>
                          <a:chExt cx="3664367" cy="103977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7797" y="0"/>
                            <a:ext cx="3036570" cy="568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0030"/>
                            <a:ext cx="3462020" cy="459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743E9B" id="Group 7" o:spid="_x0000_s1026" style="position:absolute;margin-left:371.2pt;margin-top:464.7pt;width:239.2pt;height:67.85pt;z-index:251659264;mso-position-vertical-relative:page;mso-width-relative:margin;mso-height-relative:margin" coordsize="36643,103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">
                <v:shape id="Picture 1" o:spid="_x0000_s1027" type="#_x0000_t75" style="position:absolute;left:6277;width:30366;height:56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">
                  <v:imagedata r:id="rId10" o:title=""/>
                </v:shape>
                <v:shape id="Picture 2" o:spid="_x0000_s1028" type="#_x0000_t75" style="position:absolute;top:5800;width:34620;height:45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">
                  <v:imagedata r:id="rId11" o:title=""/>
                </v:shape>
                <w10:wrap anchory="page"/>
              </v:group>
            </w:pict>
          </mc:Fallback>
        </mc:AlternateContent>
      </w:r>
      <w:r w:rsidR="00896ABE" w:rsidRPr="00896ABE">
        <w:rPr>
          <w:rFonts w:ascii="Arial" w:hAnsi="Arial" w:cs="Arial"/>
          <w:sz w:val="36"/>
          <w:szCs w:val="36"/>
        </w:rPr>
        <w:t>Perform exercises together as a team.</w:t>
      </w:r>
    </w:p>
    <w:sectPr w:rsidR="00187F64" w:rsidRPr="00896ABE" w:rsidSect="00187F64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C9EE8" w14:textId="77777777" w:rsidR="004331F0" w:rsidRDefault="004331F0" w:rsidP="003B362A">
      <w:r>
        <w:separator/>
      </w:r>
    </w:p>
  </w:endnote>
  <w:endnote w:type="continuationSeparator" w:id="0">
    <w:p w14:paraId="2ED5F74B" w14:textId="77777777" w:rsidR="004331F0" w:rsidRDefault="004331F0" w:rsidP="003B3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71916" w14:textId="77777777" w:rsidR="004331F0" w:rsidRDefault="004331F0" w:rsidP="003B362A">
      <w:r>
        <w:separator/>
      </w:r>
    </w:p>
  </w:footnote>
  <w:footnote w:type="continuationSeparator" w:id="0">
    <w:p w14:paraId="412402F3" w14:textId="77777777" w:rsidR="004331F0" w:rsidRDefault="004331F0" w:rsidP="003B3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EBD45" w14:textId="001A2A24" w:rsidR="002F51AF" w:rsidRDefault="002F51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4210D17" wp14:editId="4C785BA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9134668" cy="6492240"/>
          <wp:effectExtent l="0" t="0" r="9525" b="1016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ctang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4668" cy="6492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1" type="#_x0000_t75" style="width:175.5pt;height:175.5pt" o:bullet="t">
        <v:imagedata r:id="rId1" o:title="I-08_Checkmark"/>
      </v:shape>
    </w:pict>
  </w:numPicBullet>
  <w:abstractNum w:abstractNumId="0" w15:restartNumberingAfterBreak="0">
    <w:nsid w:val="10A00C88"/>
    <w:multiLevelType w:val="hybridMultilevel"/>
    <w:tmpl w:val="59989DA8"/>
    <w:lvl w:ilvl="0" w:tplc="352E93E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BC4239"/>
    <w:multiLevelType w:val="hybridMultilevel"/>
    <w:tmpl w:val="834A0EE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C6778"/>
    <w:multiLevelType w:val="hybridMultilevel"/>
    <w:tmpl w:val="9078D26E"/>
    <w:lvl w:ilvl="0" w:tplc="65BC34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0442437">
    <w:abstractNumId w:val="0"/>
  </w:num>
  <w:num w:numId="2" w16cid:durableId="1270165264">
    <w:abstractNumId w:val="2"/>
  </w:num>
  <w:num w:numId="3" w16cid:durableId="15572056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jA0NDMyszSzNDVX0lEKTi0uzszPAykwrgUAqG0ByywAAAA="/>
  </w:docVars>
  <w:rsids>
    <w:rsidRoot w:val="00187F64"/>
    <w:rsid w:val="000118AC"/>
    <w:rsid w:val="00014CA8"/>
    <w:rsid w:val="000729B4"/>
    <w:rsid w:val="00187F64"/>
    <w:rsid w:val="001A63A2"/>
    <w:rsid w:val="001C13D5"/>
    <w:rsid w:val="00206135"/>
    <w:rsid w:val="002B6E83"/>
    <w:rsid w:val="002F51AF"/>
    <w:rsid w:val="00312514"/>
    <w:rsid w:val="00314A53"/>
    <w:rsid w:val="00322090"/>
    <w:rsid w:val="00362DA4"/>
    <w:rsid w:val="003B362A"/>
    <w:rsid w:val="004331F0"/>
    <w:rsid w:val="00450473"/>
    <w:rsid w:val="004829A8"/>
    <w:rsid w:val="004A7279"/>
    <w:rsid w:val="004C3B20"/>
    <w:rsid w:val="004C6EB8"/>
    <w:rsid w:val="005023F1"/>
    <w:rsid w:val="00563523"/>
    <w:rsid w:val="00607808"/>
    <w:rsid w:val="00610D42"/>
    <w:rsid w:val="00625DE9"/>
    <w:rsid w:val="00680DAD"/>
    <w:rsid w:val="006D0750"/>
    <w:rsid w:val="007036CF"/>
    <w:rsid w:val="00730746"/>
    <w:rsid w:val="00732C56"/>
    <w:rsid w:val="007F6047"/>
    <w:rsid w:val="00896ABE"/>
    <w:rsid w:val="00994603"/>
    <w:rsid w:val="009E1524"/>
    <w:rsid w:val="009E7ABD"/>
    <w:rsid w:val="00A00447"/>
    <w:rsid w:val="00A4644F"/>
    <w:rsid w:val="00AB68A8"/>
    <w:rsid w:val="00AC1655"/>
    <w:rsid w:val="00B066AF"/>
    <w:rsid w:val="00B525C9"/>
    <w:rsid w:val="00BC33FB"/>
    <w:rsid w:val="00BF12D4"/>
    <w:rsid w:val="00C50CAE"/>
    <w:rsid w:val="00CE4870"/>
    <w:rsid w:val="00CF7AF7"/>
    <w:rsid w:val="00D807B8"/>
    <w:rsid w:val="00D84767"/>
    <w:rsid w:val="00DB2DAA"/>
    <w:rsid w:val="00DD1FE4"/>
    <w:rsid w:val="00E1137E"/>
    <w:rsid w:val="00F021C3"/>
    <w:rsid w:val="00F2793B"/>
    <w:rsid w:val="00F7295E"/>
    <w:rsid w:val="00F91D51"/>
    <w:rsid w:val="00FA0BA9"/>
    <w:rsid w:val="00FD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327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7F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2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62A"/>
  </w:style>
  <w:style w:type="paragraph" w:styleId="Footer">
    <w:name w:val="footer"/>
    <w:basedOn w:val="Normal"/>
    <w:link w:val="FooterChar"/>
    <w:uiPriority w:val="99"/>
    <w:unhideWhenUsed/>
    <w:rsid w:val="003B3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62A"/>
  </w:style>
  <w:style w:type="paragraph" w:styleId="BalloonText">
    <w:name w:val="Balloon Text"/>
    <w:basedOn w:val="Normal"/>
    <w:link w:val="BalloonTextChar"/>
    <w:uiPriority w:val="99"/>
    <w:semiHidden/>
    <w:unhideWhenUsed/>
    <w:rsid w:val="0032209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90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02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23-02-05T21:39:00Z</dcterms:created>
  <dcterms:modified xsi:type="dcterms:W3CDTF">2023-02-05T21:39:00Z</dcterms:modified>
</cp:coreProperties>
</file>